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79FF7" w14:textId="4297D28A" w:rsidR="00991054" w:rsidRDefault="00991054" w:rsidP="00991054">
      <w:pPr>
        <w:shd w:val="clear" w:color="auto" w:fill="FFFFFF"/>
        <w:spacing w:after="0" w:line="240" w:lineRule="auto"/>
        <w:outlineLvl w:val="0"/>
        <w:rPr>
          <w:sz w:val="40"/>
          <w:szCs w:val="40"/>
        </w:rPr>
      </w:pPr>
      <w:r w:rsidRPr="00991054">
        <w:rPr>
          <w:sz w:val="40"/>
          <w:szCs w:val="40"/>
        </w:rPr>
        <w:t>How to Participate?</w:t>
      </w:r>
    </w:p>
    <w:p w14:paraId="2010DEF6" w14:textId="77777777" w:rsidR="00991054" w:rsidRPr="00991054" w:rsidRDefault="00991054" w:rsidP="00991054">
      <w:pPr>
        <w:shd w:val="clear" w:color="auto" w:fill="FFFFFF"/>
        <w:spacing w:after="0" w:line="240" w:lineRule="auto"/>
        <w:outlineLvl w:val="0"/>
        <w:rPr>
          <w:sz w:val="40"/>
          <w:szCs w:val="40"/>
        </w:rPr>
      </w:pPr>
    </w:p>
    <w:p w14:paraId="725D4F9D" w14:textId="09DF2F16" w:rsidR="00CB11E4" w:rsidRDefault="00C03EE0" w:rsidP="00C03EE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Submit a zip file of your python package for symbolic regression using</w:t>
      </w:r>
      <w:r w:rsidR="000A0DFB">
        <w:rPr>
          <w:rFonts w:ascii="Garamond" w:hAnsi="Garamond"/>
        </w:rPr>
        <w:t xml:space="preserve"> scientific approaches</w:t>
      </w:r>
      <w:r w:rsidR="00F37001">
        <w:rPr>
          <w:rFonts w:ascii="Garamond" w:hAnsi="Garamond"/>
        </w:rPr>
        <w:t xml:space="preserve"> to [Easychair??]</w:t>
      </w:r>
    </w:p>
    <w:p w14:paraId="6569E644" w14:textId="77777777" w:rsidR="00F37001" w:rsidRDefault="00F37001" w:rsidP="00F37001">
      <w:pPr>
        <w:pStyle w:val="ListParagraph"/>
        <w:rPr>
          <w:rFonts w:ascii="Garamond" w:hAnsi="Garamond"/>
        </w:rPr>
      </w:pPr>
    </w:p>
    <w:p w14:paraId="7AD06B99" w14:textId="09D7A41F" w:rsidR="000A0DFB" w:rsidRDefault="000A0DFB" w:rsidP="00C03EE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Unzip the package will be a folder containing all the python files. Inside the folder, there should be a python program file called main.py. When we evaluate your </w:t>
      </w:r>
      <w:r w:rsidR="00833757">
        <w:rPr>
          <w:rFonts w:ascii="Garamond" w:hAnsi="Garamond"/>
        </w:rPr>
        <w:t>program</w:t>
      </w:r>
      <w:r>
        <w:rPr>
          <w:rFonts w:ascii="Garamond" w:hAnsi="Garamond"/>
        </w:rPr>
        <w:t>, we will execute the following command line argument:</w:t>
      </w:r>
    </w:p>
    <w:p w14:paraId="2FFCDCF4" w14:textId="77777777" w:rsidR="00F37001" w:rsidRPr="00F37001" w:rsidRDefault="00F37001" w:rsidP="00F37001">
      <w:pPr>
        <w:pStyle w:val="ListParagraph"/>
        <w:rPr>
          <w:rFonts w:ascii="Garamond" w:hAnsi="Garamond"/>
        </w:rPr>
      </w:pPr>
    </w:p>
    <w:p w14:paraId="5EF244DD" w14:textId="77777777" w:rsidR="00F37001" w:rsidRPr="00F37001" w:rsidRDefault="00F37001" w:rsidP="00F37001">
      <w:pPr>
        <w:pStyle w:val="ListParagraph"/>
        <w:rPr>
          <w:rFonts w:ascii="Garamond" w:hAnsi="Garamond"/>
        </w:rPr>
      </w:pPr>
      <w:r w:rsidRPr="00F37001">
        <w:rPr>
          <w:rFonts w:ascii="Garamond" w:hAnsi="Garamond"/>
        </w:rPr>
        <w:t>python main.py \</w:t>
      </w:r>
    </w:p>
    <w:p w14:paraId="0F48C8E6" w14:textId="5974B613" w:rsidR="00F37001" w:rsidRPr="00F37001" w:rsidRDefault="00F37001" w:rsidP="00F37001">
      <w:pPr>
        <w:pStyle w:val="ListParagraph"/>
        <w:rPr>
          <w:rFonts w:ascii="Garamond" w:hAnsi="Garamond"/>
        </w:rPr>
      </w:pPr>
      <w:r>
        <w:rPr>
          <w:rFonts w:ascii="Garamond" w:hAnsi="Garamond"/>
        </w:rPr>
        <w:t xml:space="preserve">    </w:t>
      </w:r>
      <w:r w:rsidRPr="00F37001">
        <w:rPr>
          <w:rFonts w:ascii="Garamond" w:hAnsi="Garamond"/>
        </w:rPr>
        <w:t>--input_eq_name PATH_TO_THE_INPUT_SYMBOLIC_EQUATION \</w:t>
      </w:r>
    </w:p>
    <w:p w14:paraId="2ED6D84B" w14:textId="3B35C584" w:rsidR="008F1216" w:rsidRPr="00F37001" w:rsidRDefault="008F1216" w:rsidP="008F1216">
      <w:pPr>
        <w:pStyle w:val="ListParagraph"/>
        <w:ind w:firstLine="225"/>
        <w:rPr>
          <w:rFonts w:ascii="Garamond" w:hAnsi="Garamond"/>
        </w:rPr>
      </w:pPr>
      <w:r>
        <w:rPr>
          <w:rFonts w:ascii="Garamond" w:hAnsi="Garamond"/>
        </w:rPr>
        <w:t>--time_limit 3600</w:t>
      </w:r>
    </w:p>
    <w:p w14:paraId="0E6E13DE" w14:textId="6D27FBA9" w:rsidR="00F37001" w:rsidRDefault="00F37001" w:rsidP="00F37001">
      <w:pPr>
        <w:pStyle w:val="ListParagraph"/>
        <w:rPr>
          <w:rFonts w:ascii="Garamond" w:hAnsi="Garamond"/>
        </w:rPr>
      </w:pPr>
      <w:r>
        <w:rPr>
          <w:rFonts w:ascii="Garamond" w:hAnsi="Garamond"/>
        </w:rPr>
        <w:t xml:space="preserve">    </w:t>
      </w:r>
      <w:r w:rsidRPr="00F37001">
        <w:rPr>
          <w:rFonts w:ascii="Garamond" w:hAnsi="Garamond"/>
        </w:rPr>
        <w:t>--output_filename ../PATH_TO_THE_OUTPUT_FILE \ # save your predicted expression into this file</w:t>
      </w:r>
    </w:p>
    <w:p w14:paraId="7EBDB820" w14:textId="77777777" w:rsidR="00464D3D" w:rsidRDefault="00464D3D" w:rsidP="00464D3D">
      <w:pPr>
        <w:pStyle w:val="ListParagraph"/>
        <w:rPr>
          <w:rFonts w:ascii="Garamond" w:hAnsi="Garamond"/>
        </w:rPr>
      </w:pPr>
    </w:p>
    <w:p w14:paraId="00B6989F" w14:textId="37C9C378" w:rsidR="004B1A2A" w:rsidRDefault="006C4609" w:rsidP="004B6553">
      <w:pPr>
        <w:pStyle w:val="ListParagraph"/>
        <w:rPr>
          <w:rFonts w:ascii="Garamond" w:hAnsi="Garamond"/>
        </w:rPr>
      </w:pPr>
      <w:r>
        <w:rPr>
          <w:rFonts w:ascii="Garamond" w:hAnsi="Garamond"/>
        </w:rPr>
        <w:t>Here, input_eq_name contains the file name storing the ground-truth equation</w:t>
      </w:r>
      <w:r w:rsidR="007D7DF1">
        <w:rPr>
          <w:rFonts w:ascii="Garamond" w:hAnsi="Garamond"/>
        </w:rPr>
        <w:t xml:space="preserve"> and other information such as the</w:t>
      </w:r>
      <w:r w:rsidR="00F36BC1">
        <w:rPr>
          <w:rFonts w:ascii="Garamond" w:hAnsi="Garamond"/>
        </w:rPr>
        <w:t xml:space="preserve"> type and</w:t>
      </w:r>
      <w:r w:rsidR="007D7DF1">
        <w:rPr>
          <w:rFonts w:ascii="Garamond" w:hAnsi="Garamond"/>
        </w:rPr>
        <w:t xml:space="preserve"> amount of noise used during evaluation, etc</w:t>
      </w:r>
      <w:r>
        <w:rPr>
          <w:rFonts w:ascii="Garamond" w:hAnsi="Garamond"/>
        </w:rPr>
        <w:t xml:space="preserve">. The ground-truth equation is used </w:t>
      </w:r>
      <w:r w:rsidR="009D041B">
        <w:rPr>
          <w:rFonts w:ascii="Garamond" w:hAnsi="Garamond"/>
        </w:rPr>
        <w:t>by</w:t>
      </w:r>
      <w:r>
        <w:rPr>
          <w:rFonts w:ascii="Garamond" w:hAnsi="Garamond"/>
        </w:rPr>
        <w:t xml:space="preserve"> </w:t>
      </w:r>
      <w:r w:rsidR="009D041B">
        <w:rPr>
          <w:rFonts w:ascii="Garamond" w:hAnsi="Garamond"/>
        </w:rPr>
        <w:t xml:space="preserve">the oracle to generate the output [will be discussed later]. </w:t>
      </w:r>
      <w:r>
        <w:rPr>
          <w:rFonts w:ascii="Garamond" w:hAnsi="Garamond"/>
        </w:rPr>
        <w:t xml:space="preserve">The </w:t>
      </w:r>
      <w:r w:rsidR="009D041B">
        <w:rPr>
          <w:rFonts w:ascii="Garamond" w:hAnsi="Garamond"/>
        </w:rPr>
        <w:t xml:space="preserve">input </w:t>
      </w:r>
      <w:r>
        <w:rPr>
          <w:rFonts w:ascii="Garamond" w:hAnsi="Garamond"/>
        </w:rPr>
        <w:t>file will be encrypted</w:t>
      </w:r>
      <w:r w:rsidR="009D041B">
        <w:rPr>
          <w:rFonts w:ascii="Garamond" w:hAnsi="Garamond"/>
        </w:rPr>
        <w:t xml:space="preserve"> using a private key that only the organizers know, and the actual structure of the input file will not be released to prevent participants from directly reading the ground-truth equation. </w:t>
      </w:r>
    </w:p>
    <w:p w14:paraId="5EDCEBE2" w14:textId="77777777" w:rsidR="004B6553" w:rsidRPr="004B6553" w:rsidRDefault="004B6553" w:rsidP="004B6553">
      <w:pPr>
        <w:pStyle w:val="ListParagraph"/>
        <w:rPr>
          <w:rFonts w:ascii="Garamond" w:hAnsi="Garamond"/>
        </w:rPr>
      </w:pPr>
    </w:p>
    <w:p w14:paraId="28568035" w14:textId="2139EFAA" w:rsidR="004B1A2A" w:rsidRDefault="001A7915" w:rsidP="00464D3D">
      <w:pPr>
        <w:pStyle w:val="ListParagraph"/>
        <w:rPr>
          <w:rFonts w:ascii="Garamond" w:hAnsi="Garamond"/>
        </w:rPr>
      </w:pPr>
      <w:r>
        <w:rPr>
          <w:rFonts w:ascii="Garamond" w:hAnsi="Garamond"/>
        </w:rPr>
        <w:t xml:space="preserve">Time_limit is used to let your program know the time limit of the evaluation. </w:t>
      </w:r>
      <w:r w:rsidR="005E161D">
        <w:rPr>
          <w:rFonts w:ascii="Garamond" w:hAnsi="Garamond"/>
        </w:rPr>
        <w:t xml:space="preserve">The unit is in seconds. </w:t>
      </w:r>
      <w:r>
        <w:rPr>
          <w:rFonts w:ascii="Garamond" w:hAnsi="Garamond"/>
        </w:rPr>
        <w:t>Your program can design different strategies for competitions with different time limits.</w:t>
      </w:r>
      <w:r w:rsidR="0058309F">
        <w:rPr>
          <w:rFonts w:ascii="Garamond" w:hAnsi="Garamond"/>
        </w:rPr>
        <w:t xml:space="preserve"> However, </w:t>
      </w:r>
      <w:r w:rsidR="0058309F" w:rsidRPr="00124633">
        <w:rPr>
          <w:rFonts w:ascii="Garamond" w:hAnsi="Garamond"/>
          <w:b/>
          <w:bCs/>
        </w:rPr>
        <w:t xml:space="preserve">your program will be killed once the time limit has </w:t>
      </w:r>
      <w:r w:rsidR="0082243F" w:rsidRPr="00124633">
        <w:rPr>
          <w:rFonts w:ascii="Garamond" w:hAnsi="Garamond"/>
          <w:b/>
          <w:bCs/>
        </w:rPr>
        <w:t xml:space="preserve">been </w:t>
      </w:r>
      <w:r w:rsidR="0058309F" w:rsidRPr="00124633">
        <w:rPr>
          <w:rFonts w:ascii="Garamond" w:hAnsi="Garamond"/>
          <w:b/>
          <w:bCs/>
        </w:rPr>
        <w:t>reached</w:t>
      </w:r>
      <w:r w:rsidR="0058309F">
        <w:rPr>
          <w:rFonts w:ascii="Garamond" w:hAnsi="Garamond"/>
        </w:rPr>
        <w:t>, whether the program decides to quit itself or not.</w:t>
      </w:r>
    </w:p>
    <w:p w14:paraId="464AC21D" w14:textId="77777777" w:rsidR="001A7915" w:rsidRDefault="001A7915" w:rsidP="00464D3D">
      <w:pPr>
        <w:pStyle w:val="ListParagraph"/>
        <w:rPr>
          <w:rFonts w:ascii="Garamond" w:hAnsi="Garamond"/>
        </w:rPr>
      </w:pPr>
    </w:p>
    <w:p w14:paraId="1D53D4D1" w14:textId="2722962D" w:rsidR="001A7915" w:rsidRDefault="00472F89" w:rsidP="00464D3D">
      <w:pPr>
        <w:pStyle w:val="ListParagraph"/>
        <w:rPr>
          <w:rFonts w:ascii="Garamond" w:hAnsi="Garamond"/>
        </w:rPr>
      </w:pPr>
      <w:r>
        <w:rPr>
          <w:rFonts w:ascii="Garamond" w:hAnsi="Garamond"/>
        </w:rPr>
        <w:t xml:space="preserve">The output_filename </w:t>
      </w:r>
      <w:r w:rsidR="0058309F">
        <w:rPr>
          <w:rFonts w:ascii="Garamond" w:hAnsi="Garamond"/>
        </w:rPr>
        <w:t>de</w:t>
      </w:r>
      <w:r w:rsidR="00AB6FC4">
        <w:rPr>
          <w:rFonts w:ascii="Garamond" w:hAnsi="Garamond"/>
        </w:rPr>
        <w:t>signates</w:t>
      </w:r>
      <w:r w:rsidR="0058309F">
        <w:rPr>
          <w:rFonts w:ascii="Garamond" w:hAnsi="Garamond"/>
        </w:rPr>
        <w:t xml:space="preserve"> </w:t>
      </w:r>
      <w:r w:rsidR="00AB6FC4">
        <w:rPr>
          <w:rFonts w:ascii="Garamond" w:hAnsi="Garamond"/>
        </w:rPr>
        <w:t xml:space="preserve">the file you will need to write </w:t>
      </w:r>
      <w:r w:rsidR="004B500C">
        <w:rPr>
          <w:rFonts w:ascii="Garamond" w:hAnsi="Garamond"/>
        </w:rPr>
        <w:t xml:space="preserve">the symbolic equation you have found </w:t>
      </w:r>
      <w:r w:rsidR="00AB6FC4">
        <w:rPr>
          <w:rFonts w:ascii="Garamond" w:hAnsi="Garamond"/>
        </w:rPr>
        <w:t>into.</w:t>
      </w:r>
    </w:p>
    <w:p w14:paraId="7864D753" w14:textId="77777777" w:rsidR="00F37001" w:rsidRDefault="00F37001" w:rsidP="00464D3D">
      <w:pPr>
        <w:pStyle w:val="ListParagraph"/>
        <w:rPr>
          <w:rFonts w:ascii="Garamond" w:hAnsi="Garamond"/>
        </w:rPr>
      </w:pPr>
    </w:p>
    <w:p w14:paraId="7E53A911" w14:textId="45299483" w:rsidR="00D431E7" w:rsidRPr="00D431E7" w:rsidRDefault="000A0DFB" w:rsidP="00C03EE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Your python package will need to access the oracle by calling</w:t>
      </w:r>
      <w:r w:rsidR="00D431E7">
        <w:rPr>
          <w:rFonts w:ascii="Garamond" w:hAnsi="Garamond"/>
        </w:rPr>
        <w:t xml:space="preserve"> the </w:t>
      </w:r>
      <w:r w:rsidR="00D431E7" w:rsidRPr="00D431E7">
        <w:rPr>
          <w:rFonts w:asciiTheme="majorEastAsia" w:eastAsiaTheme="majorEastAsia" w:hAnsiTheme="majorEastAsia"/>
        </w:rPr>
        <w:t>evaluate</w:t>
      </w:r>
      <w:r w:rsidR="00D431E7">
        <w:rPr>
          <w:rFonts w:ascii="Garamond" w:hAnsi="Garamond"/>
        </w:rPr>
        <w:t xml:space="preserve"> method from an object of the class </w:t>
      </w:r>
      <w:r w:rsidR="00D431E7" w:rsidRPr="00D431E7">
        <w:rPr>
          <w:rFonts w:asciiTheme="majorEastAsia" w:eastAsiaTheme="majorEastAsia" w:hAnsiTheme="majorEastAsia"/>
        </w:rPr>
        <w:t>Equation_evaluator</w:t>
      </w:r>
      <w:r w:rsidR="00D431E7">
        <w:rPr>
          <w:rFonts w:asciiTheme="majorEastAsia" w:eastAsiaTheme="majorEastAsia" w:hAnsiTheme="majorEastAsia"/>
        </w:rPr>
        <w:t xml:space="preserve">. </w:t>
      </w:r>
      <w:r w:rsidR="00D431E7">
        <w:rPr>
          <w:rFonts w:ascii="Garamond" w:eastAsiaTheme="majorEastAsia" w:hAnsi="Garamond"/>
        </w:rPr>
        <w:t xml:space="preserve">In your main.py, you will need to initialize an </w:t>
      </w:r>
      <w:r w:rsidR="00D431E7" w:rsidRPr="00D431E7">
        <w:rPr>
          <w:rFonts w:asciiTheme="majorEastAsia" w:eastAsiaTheme="majorEastAsia" w:hAnsiTheme="majorEastAsia"/>
        </w:rPr>
        <w:t>Equation_evaluator</w:t>
      </w:r>
      <w:r w:rsidR="00D431E7">
        <w:rPr>
          <w:rFonts w:asciiTheme="majorEastAsia" w:eastAsiaTheme="majorEastAsia" w:hAnsiTheme="majorEastAsia"/>
        </w:rPr>
        <w:t xml:space="preserve"> </w:t>
      </w:r>
      <w:r w:rsidR="00D431E7" w:rsidRPr="00D431E7">
        <w:rPr>
          <w:rFonts w:ascii="Garamond" w:eastAsiaTheme="majorEastAsia" w:hAnsi="Garamond"/>
        </w:rPr>
        <w:t>object.</w:t>
      </w:r>
      <w:r w:rsidR="00D431E7">
        <w:rPr>
          <w:rFonts w:ascii="Garamond" w:eastAsiaTheme="majorEastAsia" w:hAnsi="Garamond"/>
        </w:rPr>
        <w:t xml:space="preserve"> You can do th</w:t>
      </w:r>
      <w:r w:rsidR="003C50F4">
        <w:rPr>
          <w:rFonts w:ascii="Garamond" w:eastAsiaTheme="majorEastAsia" w:hAnsi="Garamond"/>
        </w:rPr>
        <w:t>is</w:t>
      </w:r>
      <w:r w:rsidR="00D431E7">
        <w:rPr>
          <w:rFonts w:ascii="Garamond" w:eastAsiaTheme="majorEastAsia" w:hAnsi="Garamond"/>
        </w:rPr>
        <w:t xml:space="preserve"> in the following way</w:t>
      </w:r>
      <w:r w:rsidR="003C50F4">
        <w:rPr>
          <w:rFonts w:ascii="Garamond" w:eastAsiaTheme="majorEastAsia" w:hAnsi="Garamond"/>
        </w:rPr>
        <w:t>. First in the header of main.py:</w:t>
      </w:r>
    </w:p>
    <w:p w14:paraId="04DF380B" w14:textId="77777777" w:rsidR="00D431E7" w:rsidRDefault="00D431E7" w:rsidP="00D431E7">
      <w:pPr>
        <w:ind w:left="720"/>
        <w:rPr>
          <w:rFonts w:ascii="Garamond" w:hAnsi="Garamond"/>
        </w:rPr>
      </w:pPr>
    </w:p>
    <w:p w14:paraId="15C13A07" w14:textId="4FF29079" w:rsidR="00D431E7" w:rsidRDefault="00D431E7" w:rsidP="00D431E7">
      <w:pPr>
        <w:ind w:left="720"/>
        <w:rPr>
          <w:rFonts w:ascii="Garamond" w:hAnsi="Garamond"/>
        </w:rPr>
      </w:pPr>
      <w:r>
        <w:rPr>
          <w:rFonts w:ascii="Garamond" w:hAnsi="Garamond"/>
        </w:rPr>
        <w:t>from symbolic_equation_evaluator import *</w:t>
      </w:r>
    </w:p>
    <w:p w14:paraId="5A856ADB" w14:textId="77777777" w:rsidR="00D431E7" w:rsidRDefault="00D431E7" w:rsidP="00D431E7">
      <w:pPr>
        <w:ind w:left="720"/>
        <w:rPr>
          <w:rFonts w:ascii="Garamond" w:hAnsi="Garamond"/>
        </w:rPr>
      </w:pPr>
    </w:p>
    <w:p w14:paraId="7CA774E4" w14:textId="4C2DAC58" w:rsidR="00D431E7" w:rsidRDefault="00D431E7" w:rsidP="00D431E7">
      <w:pPr>
        <w:ind w:left="720"/>
        <w:rPr>
          <w:rFonts w:ascii="Garamond" w:hAnsi="Garamond"/>
        </w:rPr>
      </w:pPr>
      <w:r>
        <w:rPr>
          <w:rFonts w:ascii="Garamond" w:hAnsi="Garamond"/>
        </w:rPr>
        <w:t>Then in the main program, execute:</w:t>
      </w:r>
    </w:p>
    <w:p w14:paraId="2C310EFC" w14:textId="77777777" w:rsidR="00D431E7" w:rsidRDefault="00D431E7" w:rsidP="00D431E7">
      <w:pPr>
        <w:ind w:left="720"/>
        <w:rPr>
          <w:rFonts w:ascii="Garamond" w:hAnsi="Garamond"/>
        </w:rPr>
      </w:pPr>
    </w:p>
    <w:p w14:paraId="5B0E557D" w14:textId="4D43B8A8" w:rsidR="00D431E7" w:rsidRPr="00D431E7" w:rsidRDefault="00D431E7" w:rsidP="00D431E7">
      <w:pPr>
        <w:ind w:left="720"/>
        <w:rPr>
          <w:rFonts w:ascii="Garamond" w:hAnsi="Garamond"/>
        </w:rPr>
      </w:pPr>
      <w:r>
        <w:rPr>
          <w:rFonts w:ascii="Garamond" w:hAnsi="Garamond"/>
        </w:rPr>
        <w:t>Eq_eval = Equation_evaluator(input_eq_name)</w:t>
      </w:r>
    </w:p>
    <w:p w14:paraId="46C7A189" w14:textId="77777777" w:rsidR="00D431E7" w:rsidRDefault="00D431E7" w:rsidP="00D431E7">
      <w:pPr>
        <w:pStyle w:val="ListParagraph"/>
        <w:rPr>
          <w:rFonts w:ascii="Garamond" w:hAnsi="Garamond"/>
        </w:rPr>
      </w:pPr>
    </w:p>
    <w:p w14:paraId="1104FEBC" w14:textId="2DF2B9BA" w:rsidR="00D431E7" w:rsidRDefault="00D431E7" w:rsidP="00D431E7">
      <w:pPr>
        <w:pStyle w:val="ListParagraph"/>
        <w:rPr>
          <w:rFonts w:ascii="Garamond" w:hAnsi="Garamond"/>
        </w:rPr>
      </w:pPr>
      <w:r>
        <w:rPr>
          <w:rFonts w:ascii="Garamond" w:hAnsi="Garamond"/>
        </w:rPr>
        <w:t>Where the input_eq_name denotes the input file name passed from the command line argument.</w:t>
      </w:r>
    </w:p>
    <w:p w14:paraId="1946E654" w14:textId="77777777" w:rsidR="00D431E7" w:rsidRPr="00D431E7" w:rsidRDefault="00D431E7" w:rsidP="00D431E7">
      <w:pPr>
        <w:pStyle w:val="ListParagraph"/>
        <w:rPr>
          <w:rFonts w:ascii="Garamond" w:hAnsi="Garamond"/>
        </w:rPr>
      </w:pPr>
    </w:p>
    <w:p w14:paraId="0D42805A" w14:textId="77777777" w:rsidR="00464D3D" w:rsidRDefault="00464D3D" w:rsidP="00564567">
      <w:pPr>
        <w:pStyle w:val="ListParagraph"/>
        <w:rPr>
          <w:rFonts w:ascii="Garamond" w:hAnsi="Garamond"/>
        </w:rPr>
      </w:pPr>
    </w:p>
    <w:p w14:paraId="089C1FA0" w14:textId="2D9F9A7D" w:rsidR="003C50F4" w:rsidRDefault="003C50F4" w:rsidP="00C03EE0">
      <w:pPr>
        <w:pStyle w:val="ListParagraph"/>
        <w:numPr>
          <w:ilvl w:val="0"/>
          <w:numId w:val="1"/>
        </w:numPr>
        <w:rPr>
          <w:rFonts w:ascii="Garamond" w:hAnsi="Garamond"/>
        </w:rPr>
      </w:pPr>
      <w:r w:rsidRPr="00D431E7">
        <w:rPr>
          <w:rFonts w:asciiTheme="majorEastAsia" w:eastAsiaTheme="majorEastAsia" w:hAnsiTheme="majorEastAsia"/>
        </w:rPr>
        <w:lastRenderedPageBreak/>
        <w:t>Equation_evaluator</w:t>
      </w:r>
      <w:r>
        <w:rPr>
          <w:rFonts w:ascii="Garamond" w:hAnsi="Garamond"/>
        </w:rPr>
        <w:t xml:space="preserve"> provides you with this method:</w:t>
      </w:r>
    </w:p>
    <w:p w14:paraId="7513F76A" w14:textId="74549973" w:rsidR="003C50F4" w:rsidRDefault="003C50F4" w:rsidP="003C50F4">
      <w:pPr>
        <w:ind w:left="720" w:firstLine="720"/>
        <w:rPr>
          <w:rFonts w:ascii="Garamond" w:hAnsi="Garamond"/>
        </w:rPr>
      </w:pPr>
      <w:r>
        <w:rPr>
          <w:rFonts w:ascii="Garamond" w:hAnsi="Garamond"/>
        </w:rPr>
        <w:t>def evaluate(self, X)</w:t>
      </w:r>
    </w:p>
    <w:p w14:paraId="343040D0" w14:textId="1FD05B7C" w:rsidR="003C50F4" w:rsidRDefault="003C50F4" w:rsidP="000D264E">
      <w:pPr>
        <w:ind w:left="720"/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</w:pPr>
      <w:r>
        <w:rPr>
          <w:rFonts w:ascii="Garamond" w:hAnsi="Garamond"/>
        </w:rPr>
        <w:t xml:space="preserve">This method can be used as the oracle. When queried by the input X, it returns noisy estimations of </w:t>
      </w:r>
      <m:oMath>
        <m:r>
          <w:rPr>
            <w:rFonts w:ascii="Cambria Math" w:eastAsia="Times New Roman" w:hAnsi="Cambria Math" w:cs="Segoe UI"/>
            <w:color w:val="000000"/>
            <w:kern w:val="0"/>
            <w:sz w:val="24"/>
            <w:szCs w:val="24"/>
            <w14:ligatures w14:val="none"/>
          </w:rPr>
          <m:t>f(X)</m:t>
        </m:r>
      </m:oMath>
      <w:r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. Here, </w:t>
      </w:r>
      <w:r w:rsidRPr="003C50F4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>The datatype</w:t>
      </w:r>
      <w:r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 of X</w:t>
      </w:r>
      <w:r w:rsidRPr="003C50F4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 is numpy.</w:t>
      </w:r>
      <w:r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>n</w:t>
      </w:r>
      <w:r w:rsidRPr="003C50F4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>darray. It is a matrix</w:t>
      </w:r>
      <w:r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>.</w:t>
      </w:r>
      <w:r w:rsidRPr="003C50F4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 </w:t>
      </w:r>
      <w:r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>T</w:t>
      </w:r>
      <w:r w:rsidRPr="003C50F4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he first dimension corresponds to </w:t>
      </w:r>
      <w:r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the </w:t>
      </w:r>
      <w:r w:rsidRPr="003C50F4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>batch</w:t>
      </w:r>
      <w:r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 </w:t>
      </w:r>
      <w:r w:rsidRPr="003C50F4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size and the second dimension corresponds to number_of_variables. </w:t>
      </w:r>
      <w:r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>Basically</w:t>
      </w:r>
      <w:r w:rsidR="000D264E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, each row of X </w:t>
      </w:r>
      <w:r w:rsidRPr="003C50F4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represents </w:t>
      </w:r>
      <w:r w:rsidR="000D264E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>one</w:t>
      </w:r>
      <w:r w:rsidRPr="003C50F4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 input to the symbolic expression.</w:t>
      </w:r>
      <w:r w:rsidR="000D264E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 xml:space="preserve"> The output of evaluate will be a vector, where the i-th output is the noisy estimation of </w:t>
      </w:r>
      <m:oMath>
        <m:r>
          <w:rPr>
            <w:rFonts w:ascii="Cambria Math" w:eastAsia="Times New Roman" w:hAnsi="Cambria Math" w:cs="Segoe UI"/>
            <w:color w:val="000000"/>
            <w:kern w:val="0"/>
            <w:sz w:val="24"/>
            <w:szCs w:val="24"/>
            <w14:ligatures w14:val="none"/>
          </w:rPr>
          <m:t>f(</m:t>
        </m:r>
        <m:sSub>
          <m:sSubPr>
            <m:ctrlPr>
              <w:rPr>
                <w:rFonts w:ascii="Cambria Math" w:eastAsia="Times New Roman" w:hAnsi="Cambria Math" w:cs="Segoe UI"/>
                <w:i/>
                <w:color w:val="000000"/>
                <w:kern w:val="0"/>
                <w:sz w:val="24"/>
                <w:szCs w:val="24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Segoe UI"/>
                <w:color w:val="000000"/>
                <w:kern w:val="0"/>
                <w:sz w:val="24"/>
                <w:szCs w:val="24"/>
                <w14:ligatures w14:val="none"/>
              </w:rPr>
              <m:t>x</m:t>
            </m:r>
          </m:e>
          <m:sub>
            <m:r>
              <w:rPr>
                <w:rFonts w:ascii="Cambria Math" w:eastAsia="Times New Roman" w:hAnsi="Cambria Math" w:cs="Segoe UI"/>
                <w:color w:val="000000"/>
                <w:kern w:val="0"/>
                <w:sz w:val="24"/>
                <w:szCs w:val="24"/>
                <w14:ligatures w14:val="none"/>
              </w:rPr>
              <m:t>i</m:t>
            </m:r>
          </m:sub>
        </m:sSub>
        <m:r>
          <w:rPr>
            <w:rFonts w:ascii="Cambria Math" w:eastAsia="Times New Roman" w:hAnsi="Cambria Math" w:cs="Segoe UI"/>
            <w:color w:val="000000"/>
            <w:kern w:val="0"/>
            <w:sz w:val="24"/>
            <w:szCs w:val="24"/>
            <w14:ligatures w14:val="none"/>
          </w:rPr>
          <m:t>)</m:t>
        </m:r>
      </m:oMath>
      <w:r w:rsidR="000D264E"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  <w:t>.</w:t>
      </w:r>
    </w:p>
    <w:p w14:paraId="4C9B655C" w14:textId="77777777" w:rsidR="000D264E" w:rsidRPr="000D264E" w:rsidRDefault="000D264E" w:rsidP="000D264E">
      <w:pPr>
        <w:ind w:left="720"/>
        <w:rPr>
          <w:rFonts w:ascii="Garamond" w:eastAsia="Times New Roman" w:hAnsi="Garamond" w:cs="Segoe UI"/>
          <w:color w:val="000000"/>
          <w:kern w:val="0"/>
          <w:sz w:val="24"/>
          <w:szCs w:val="24"/>
          <w14:ligatures w14:val="none"/>
        </w:rPr>
      </w:pPr>
    </w:p>
    <w:p w14:paraId="29F10EC5" w14:textId="348632F2" w:rsidR="000D264E" w:rsidRPr="000D264E" w:rsidRDefault="000D264E" w:rsidP="00C03EE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Other useful functions of the </w:t>
      </w:r>
      <w:r w:rsidRPr="00D431E7">
        <w:rPr>
          <w:rFonts w:asciiTheme="majorEastAsia" w:eastAsiaTheme="majorEastAsia" w:hAnsiTheme="majorEastAsia"/>
        </w:rPr>
        <w:t>Equation_evaluator</w:t>
      </w:r>
      <w:r w:rsidRPr="000D264E">
        <w:rPr>
          <w:rFonts w:ascii="Garamond" w:eastAsiaTheme="majorEastAsia" w:hAnsi="Garamond"/>
        </w:rPr>
        <w:t xml:space="preserve"> class</w:t>
      </w:r>
      <w:r>
        <w:rPr>
          <w:rFonts w:ascii="Garamond" w:eastAsiaTheme="majorEastAsia" w:hAnsi="Garamond"/>
        </w:rPr>
        <w:t xml:space="preserve"> are:</w:t>
      </w:r>
    </w:p>
    <w:p w14:paraId="63013B05" w14:textId="526E28DB" w:rsidR="000D264E" w:rsidRDefault="000D264E" w:rsidP="000D264E">
      <w:pPr>
        <w:ind w:left="1440"/>
        <w:rPr>
          <w:rFonts w:ascii="Garamond" w:hAnsi="Garamond"/>
        </w:rPr>
      </w:pPr>
      <w:r w:rsidRPr="000D264E">
        <w:rPr>
          <w:rFonts w:ascii="Garamond" w:hAnsi="Garamond"/>
        </w:rPr>
        <w:t>def get_nvars(self)</w:t>
      </w:r>
    </w:p>
    <w:p w14:paraId="284568C5" w14:textId="0036A636" w:rsidR="000D264E" w:rsidRDefault="000D264E" w:rsidP="000D264E">
      <w:pPr>
        <w:rPr>
          <w:rFonts w:ascii="Garamond" w:hAnsi="Garamond"/>
        </w:rPr>
      </w:pPr>
      <w:r>
        <w:rPr>
          <w:rFonts w:ascii="Garamond" w:hAnsi="Garamond"/>
        </w:rPr>
        <w:tab/>
        <w:t>This function returns the number of input variables of the symbolic equation.</w:t>
      </w:r>
    </w:p>
    <w:p w14:paraId="656FFCCE" w14:textId="1670830E" w:rsidR="000D264E" w:rsidRDefault="000D264E" w:rsidP="000D264E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Pr="000D264E">
        <w:rPr>
          <w:rFonts w:ascii="Garamond" w:hAnsi="Garamond"/>
        </w:rPr>
        <w:t>def get_function_set(self)</w:t>
      </w:r>
    </w:p>
    <w:p w14:paraId="0D542E70" w14:textId="307B77AB" w:rsidR="000D264E" w:rsidRDefault="000D264E" w:rsidP="00160E61">
      <w:pPr>
        <w:tabs>
          <w:tab w:val="left" w:pos="540"/>
        </w:tabs>
        <w:ind w:left="540"/>
        <w:rPr>
          <w:rFonts w:ascii="Garamond" w:hAnsi="Garamond"/>
        </w:rPr>
      </w:pPr>
      <w:r>
        <w:rPr>
          <w:rFonts w:ascii="Garamond" w:hAnsi="Garamond"/>
        </w:rPr>
        <w:tab/>
        <w:t>This function returns the set of operators possibly used in the symbolic equation. A</w:t>
      </w:r>
      <w:r w:rsidR="00695E2E">
        <w:rPr>
          <w:rFonts w:ascii="Garamond" w:hAnsi="Garamond"/>
        </w:rPr>
        <w:t>n example</w:t>
      </w:r>
      <w:r>
        <w:rPr>
          <w:rFonts w:ascii="Garamond" w:hAnsi="Garamond"/>
        </w:rPr>
        <w:t xml:space="preserve"> output looks like:</w:t>
      </w:r>
    </w:p>
    <w:p w14:paraId="4BD6A095" w14:textId="7FDDA3FB" w:rsidR="000D264E" w:rsidRDefault="000D264E" w:rsidP="000D264E">
      <w:pPr>
        <w:rPr>
          <w:rFonts w:ascii="Garamond" w:hAnsi="Garamond"/>
        </w:rPr>
      </w:pPr>
      <w:r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695E2E">
        <w:rPr>
          <w:rFonts w:ascii="Garamond" w:hAnsi="Garamond"/>
        </w:rPr>
        <w:t>{</w:t>
      </w:r>
      <w:r>
        <w:rPr>
          <w:rFonts w:ascii="Garamond" w:hAnsi="Garamond"/>
        </w:rPr>
        <w:t>‘sin’: 1, ‘cos’: 1, ‘+’: 2, ‘-‘ : 2, ‘*’ : 2, ‘/’: 2, ‘const’: 0</w:t>
      </w:r>
      <w:r w:rsidR="00695E2E">
        <w:rPr>
          <w:rFonts w:ascii="Garamond" w:hAnsi="Garamond"/>
        </w:rPr>
        <w:t>}</w:t>
      </w:r>
    </w:p>
    <w:p w14:paraId="030B7862" w14:textId="02C725FB" w:rsidR="000D264E" w:rsidRDefault="000D264E" w:rsidP="00160E61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ab/>
      </w:r>
      <w:r w:rsidR="00600BF8">
        <w:rPr>
          <w:rFonts w:ascii="Garamond" w:hAnsi="Garamond"/>
        </w:rPr>
        <w:t xml:space="preserve">This output means the </w:t>
      </w:r>
      <w:r w:rsidR="0009066E">
        <w:rPr>
          <w:rFonts w:ascii="Garamond" w:hAnsi="Garamond"/>
        </w:rPr>
        <w:t xml:space="preserve">ground-truth </w:t>
      </w:r>
      <w:r w:rsidR="00600BF8">
        <w:rPr>
          <w:rFonts w:ascii="Garamond" w:hAnsi="Garamond"/>
        </w:rPr>
        <w:t xml:space="preserve">equation may contain +, -, *, / as binary operators, sin and cos functions as </w:t>
      </w:r>
      <w:r w:rsidR="0030778B">
        <w:rPr>
          <w:rFonts w:ascii="Garamond" w:hAnsi="Garamond"/>
        </w:rPr>
        <w:t xml:space="preserve">unary </w:t>
      </w:r>
      <w:r w:rsidR="00600BF8">
        <w:rPr>
          <w:rFonts w:ascii="Garamond" w:hAnsi="Garamond"/>
        </w:rPr>
        <w:t>operators and real-valued constants.</w:t>
      </w:r>
      <w:r w:rsidR="00695E2E">
        <w:rPr>
          <w:rFonts w:ascii="Garamond" w:hAnsi="Garamond"/>
        </w:rPr>
        <w:t xml:space="preserve"> The numbers as the values of the dictionary denote the arity of the operators. </w:t>
      </w:r>
      <w:r w:rsidR="00860788">
        <w:rPr>
          <w:rFonts w:ascii="Garamond" w:hAnsi="Garamond"/>
        </w:rPr>
        <w:t>The full set of operators we consider are [xxxxxxxxxxxxx]. Each competition track will use a subset of all operators.</w:t>
      </w:r>
    </w:p>
    <w:p w14:paraId="51BB3A75" w14:textId="77777777" w:rsidR="00160E61" w:rsidRPr="000D264E" w:rsidRDefault="00160E61" w:rsidP="00160E61">
      <w:pPr>
        <w:ind w:left="720" w:hanging="720"/>
        <w:rPr>
          <w:rFonts w:ascii="Garamond" w:hAnsi="Garamond"/>
        </w:rPr>
      </w:pPr>
    </w:p>
    <w:p w14:paraId="103CCF83" w14:textId="77777777" w:rsidR="008B286C" w:rsidRDefault="007902CB" w:rsidP="00C03EE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We give you </w:t>
      </w:r>
      <w:r>
        <w:rPr>
          <w:rFonts w:ascii="Garamond" w:hAnsi="Garamond"/>
        </w:rPr>
        <w:t>symbolic_equation_evaluator</w:t>
      </w:r>
      <w:r>
        <w:rPr>
          <w:rFonts w:ascii="Garamond" w:hAnsi="Garamond"/>
        </w:rPr>
        <w:t xml:space="preserve">_public.py and an example input file for you to debug your symbolic regressor. The content in the python and input files should be </w:t>
      </w:r>
      <w:r w:rsidR="0019703B">
        <w:rPr>
          <w:rFonts w:ascii="Garamond" w:hAnsi="Garamond"/>
        </w:rPr>
        <w:t>self-explanatory</w:t>
      </w:r>
      <w:r>
        <w:rPr>
          <w:rFonts w:ascii="Garamond" w:hAnsi="Garamond"/>
        </w:rPr>
        <w:t xml:space="preserve">. </w:t>
      </w:r>
      <w:r>
        <w:rPr>
          <w:rFonts w:ascii="Garamond" w:hAnsi="Garamond"/>
        </w:rPr>
        <w:t>symbolic_equation_evaluator_public.py</w:t>
      </w:r>
      <w:r>
        <w:rPr>
          <w:rFonts w:ascii="Garamond" w:hAnsi="Garamond"/>
        </w:rPr>
        <w:t xml:space="preserve"> is an example implementation of </w:t>
      </w:r>
      <w:r>
        <w:rPr>
          <w:rFonts w:ascii="Garamond" w:hAnsi="Garamond"/>
        </w:rPr>
        <w:t>symbolic_equation_evaluator</w:t>
      </w:r>
      <w:r>
        <w:rPr>
          <w:rFonts w:ascii="Garamond" w:hAnsi="Garamond"/>
        </w:rPr>
        <w:t xml:space="preserve">.py that we will use in the evaluation. However, the actual implementation of </w:t>
      </w:r>
      <w:r>
        <w:rPr>
          <w:rFonts w:ascii="Garamond" w:hAnsi="Garamond"/>
        </w:rPr>
        <w:t>symbolic_equation_evaluator</w:t>
      </w:r>
      <w:r>
        <w:rPr>
          <w:rFonts w:ascii="Garamond" w:hAnsi="Garamond"/>
        </w:rPr>
        <w:t xml:space="preserve">.py and the content in the input file will be different from the ones we provide to you, and the input file will be encrypted using keys only available to us. </w:t>
      </w:r>
    </w:p>
    <w:p w14:paraId="31EABE2C" w14:textId="77777777" w:rsidR="008B286C" w:rsidRDefault="008B286C" w:rsidP="008B286C">
      <w:pPr>
        <w:pStyle w:val="ListParagraph"/>
        <w:rPr>
          <w:rFonts w:ascii="Garamond" w:hAnsi="Garamond"/>
        </w:rPr>
      </w:pPr>
    </w:p>
    <w:p w14:paraId="3F28004C" w14:textId="3ADB1F42" w:rsidR="008B286C" w:rsidRPr="008B286C" w:rsidRDefault="007902CB" w:rsidP="008B286C">
      <w:pPr>
        <w:pStyle w:val="ListParagraph"/>
        <w:rPr>
          <w:rFonts w:ascii="Garamond" w:hAnsi="Garamond"/>
        </w:rPr>
      </w:pPr>
      <w:r w:rsidRPr="008B286C">
        <w:rPr>
          <w:rFonts w:ascii="Garamond" w:hAnsi="Garamond"/>
        </w:rPr>
        <w:t>DO NOT TRY TO FIGURE OUT WAYS TO DECODE THE GROUNDTRUTH EQUATION</w:t>
      </w:r>
      <w:r w:rsidR="00E50AFD">
        <w:rPr>
          <w:rFonts w:ascii="Garamond" w:hAnsi="Garamond"/>
        </w:rPr>
        <w:t>S</w:t>
      </w:r>
      <w:r w:rsidRPr="008B286C">
        <w:rPr>
          <w:rFonts w:ascii="Garamond" w:hAnsi="Garamond"/>
        </w:rPr>
        <w:t xml:space="preserve"> BY STUDYING THESE EXAMPLE FILES.</w:t>
      </w:r>
      <w:r w:rsidR="00914177" w:rsidRPr="008B286C">
        <w:rPr>
          <w:rFonts w:ascii="Garamond" w:hAnsi="Garamond"/>
        </w:rPr>
        <w:t xml:space="preserve"> </w:t>
      </w:r>
    </w:p>
    <w:p w14:paraId="2AE0B0C3" w14:textId="77777777" w:rsidR="008B286C" w:rsidRDefault="008B286C" w:rsidP="008B286C">
      <w:pPr>
        <w:pStyle w:val="ListParagraph"/>
        <w:rPr>
          <w:rFonts w:ascii="Garamond" w:hAnsi="Garamond"/>
        </w:rPr>
      </w:pPr>
    </w:p>
    <w:p w14:paraId="30F38122" w14:textId="7CA040BE" w:rsidR="007902CB" w:rsidRDefault="00914177" w:rsidP="008B286C">
      <w:pPr>
        <w:pStyle w:val="ListParagraph"/>
        <w:rPr>
          <w:rFonts w:ascii="Garamond" w:hAnsi="Garamond"/>
        </w:rPr>
      </w:pPr>
      <w:r>
        <w:rPr>
          <w:rFonts w:ascii="Garamond" w:hAnsi="Garamond"/>
        </w:rPr>
        <w:t xml:space="preserve">YOU SHOULD ONLY USE get_nvars, get_function_set, and evaluate from the </w:t>
      </w:r>
      <w:r w:rsidRPr="00D431E7">
        <w:rPr>
          <w:rFonts w:asciiTheme="majorEastAsia" w:eastAsiaTheme="majorEastAsia" w:hAnsiTheme="majorEastAsia"/>
        </w:rPr>
        <w:t>Equation_evaluator</w:t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>object.</w:t>
      </w:r>
    </w:p>
    <w:p w14:paraId="7536C834" w14:textId="111796ED" w:rsidR="007902CB" w:rsidRPr="007902CB" w:rsidRDefault="00914177" w:rsidP="007902CB">
      <w:pPr>
        <w:ind w:left="720"/>
        <w:rPr>
          <w:rFonts w:ascii="Garamond" w:hAnsi="Garamond"/>
        </w:rPr>
      </w:pPr>
      <w:r>
        <w:rPr>
          <w:rFonts w:ascii="Garamond" w:hAnsi="Garamond"/>
        </w:rPr>
        <w:t xml:space="preserve">During </w:t>
      </w:r>
      <w:r w:rsidR="00EA03EC">
        <w:rPr>
          <w:rFonts w:ascii="Garamond" w:hAnsi="Garamond"/>
        </w:rPr>
        <w:t xml:space="preserve">the </w:t>
      </w:r>
      <w:r>
        <w:rPr>
          <w:rFonts w:ascii="Garamond" w:hAnsi="Garamond"/>
        </w:rPr>
        <w:t xml:space="preserve">evaluation, we will </w:t>
      </w:r>
      <w:r w:rsidR="00EA03EC">
        <w:rPr>
          <w:rFonts w:ascii="Garamond" w:hAnsi="Garamond"/>
        </w:rPr>
        <w:t xml:space="preserve">first replace the symbolic_equation_evaluator.py in the zip folder with our own </w:t>
      </w:r>
      <w:r w:rsidR="003A35C5">
        <w:rPr>
          <w:rFonts w:ascii="Garamond" w:hAnsi="Garamond"/>
        </w:rPr>
        <w:t xml:space="preserve">secret </w:t>
      </w:r>
      <w:r w:rsidR="00EA03EC">
        <w:rPr>
          <w:rFonts w:ascii="Garamond" w:hAnsi="Garamond"/>
        </w:rPr>
        <w:t>version. We will also manually check if your program calls methods other than the three suggested above.</w:t>
      </w:r>
      <w:r w:rsidR="00CB66AB">
        <w:rPr>
          <w:rFonts w:ascii="Garamond" w:hAnsi="Garamond"/>
        </w:rPr>
        <w:t xml:space="preserve"> We will not include your submission in the evaluation if we find you use any side information other than that provided by the three methods.</w:t>
      </w:r>
    </w:p>
    <w:p w14:paraId="2C87EAFB" w14:textId="77777777" w:rsidR="007902CB" w:rsidRPr="007902CB" w:rsidRDefault="007902CB" w:rsidP="007902CB">
      <w:pPr>
        <w:rPr>
          <w:rFonts w:ascii="Garamond" w:hAnsi="Garamond"/>
        </w:rPr>
      </w:pPr>
    </w:p>
    <w:p w14:paraId="6367F307" w14:textId="59F01911" w:rsidR="001B5423" w:rsidRDefault="00464D3D" w:rsidP="00C03EE0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You will need to write the symbolic equation </w:t>
      </w:r>
      <w:r w:rsidR="0030778B">
        <w:rPr>
          <w:rFonts w:ascii="Garamond" w:hAnsi="Garamond"/>
        </w:rPr>
        <w:t xml:space="preserve">that </w:t>
      </w:r>
      <w:r>
        <w:rPr>
          <w:rFonts w:ascii="Garamond" w:hAnsi="Garamond"/>
        </w:rPr>
        <w:t>you found into the output fil</w:t>
      </w:r>
      <w:r w:rsidR="0030778B">
        <w:rPr>
          <w:rFonts w:ascii="Garamond" w:hAnsi="Garamond"/>
        </w:rPr>
        <w:t>e. The output file contains only one line, the pre-order of the equation you have found. For example, the following line can be one valid equation in the output file:</w:t>
      </w:r>
    </w:p>
    <w:p w14:paraId="2CC80A41" w14:textId="6C9CB464" w:rsidR="0030778B" w:rsidRDefault="0030778B" w:rsidP="0030778B">
      <w:pPr>
        <w:ind w:left="720"/>
        <w:rPr>
          <w:rFonts w:ascii="Garamond" w:hAnsi="Garamond"/>
        </w:rPr>
      </w:pPr>
      <w:r w:rsidRPr="0030778B">
        <w:rPr>
          <w:rFonts w:ascii="Garamond" w:hAnsi="Garamond"/>
        </w:rPr>
        <w:t>[('+','binary'), ('*', 'binary'), ('0.1', 'const'), ('X1', 'var'), ('sin', 'unary'), ('X2', 'var')]</w:t>
      </w:r>
    </w:p>
    <w:p w14:paraId="06DEB81F" w14:textId="4E3F039E" w:rsidR="0030778B" w:rsidRDefault="0030778B" w:rsidP="0030778B">
      <w:pPr>
        <w:ind w:left="720"/>
        <w:rPr>
          <w:rFonts w:ascii="Garamond" w:hAnsi="Garamond"/>
        </w:rPr>
      </w:pPr>
      <w:r>
        <w:rPr>
          <w:rFonts w:ascii="Garamond" w:hAnsi="Garamond"/>
        </w:rPr>
        <w:t xml:space="preserve">This represents the equation 0.1*X1 + sin(X2). </w:t>
      </w:r>
      <w:r w:rsidR="00B27DB7">
        <w:rPr>
          <w:rFonts w:ascii="Garamond" w:hAnsi="Garamond"/>
        </w:rPr>
        <w:t xml:space="preserve">You need to write ‘binary’ behind all binary operators and unary </w:t>
      </w:r>
      <w:r w:rsidR="00132A50">
        <w:rPr>
          <w:rFonts w:ascii="Garamond" w:hAnsi="Garamond"/>
        </w:rPr>
        <w:t>behind</w:t>
      </w:r>
      <w:r w:rsidR="00B27DB7">
        <w:rPr>
          <w:rFonts w:ascii="Garamond" w:hAnsi="Garamond"/>
        </w:rPr>
        <w:t xml:space="preserve"> all unary operators (there are only these two types). Constants need to be followed by a string const, and variables followed by a string var.</w:t>
      </w:r>
    </w:p>
    <w:p w14:paraId="446003DD" w14:textId="0DCD6065" w:rsidR="00B27DB7" w:rsidRDefault="00912BC1" w:rsidP="0030778B">
      <w:pPr>
        <w:ind w:left="720"/>
        <w:rPr>
          <w:rFonts w:ascii="Garamond" w:hAnsi="Garamond"/>
        </w:rPr>
      </w:pPr>
      <w:r>
        <w:rPr>
          <w:rFonts w:ascii="Garamond" w:hAnsi="Garamond"/>
        </w:rPr>
        <w:t xml:space="preserve">Here is some explanation on what is the preorder </w:t>
      </w:r>
      <w:r w:rsidR="00DF0B55">
        <w:rPr>
          <w:rFonts w:ascii="Garamond" w:hAnsi="Garamond"/>
        </w:rPr>
        <w:t xml:space="preserve">traversal </w:t>
      </w:r>
      <w:r>
        <w:rPr>
          <w:rFonts w:ascii="Garamond" w:hAnsi="Garamond"/>
        </w:rPr>
        <w:t>of an equation.</w:t>
      </w:r>
    </w:p>
    <w:p w14:paraId="368FDB4B" w14:textId="77777777" w:rsidR="00A32113" w:rsidRDefault="00A32113" w:rsidP="0030778B">
      <w:pPr>
        <w:ind w:left="720"/>
        <w:rPr>
          <w:rFonts w:ascii="Garamond" w:hAnsi="Garamond"/>
        </w:rPr>
      </w:pPr>
    </w:p>
    <w:p w14:paraId="7521BF94" w14:textId="6407F6D3" w:rsidR="00A32113" w:rsidRPr="00A32113" w:rsidRDefault="00A32113" w:rsidP="00A32113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Your python package can depend on other packages available for installation via pip. Provide the required list using requirement.txt</w:t>
      </w:r>
    </w:p>
    <w:p w14:paraId="26781F47" w14:textId="77777777" w:rsidR="00912BC1" w:rsidRPr="0030778B" w:rsidRDefault="00912BC1" w:rsidP="0030778B">
      <w:pPr>
        <w:ind w:left="720"/>
        <w:rPr>
          <w:rFonts w:ascii="Garamond" w:hAnsi="Garamond"/>
        </w:rPr>
      </w:pPr>
    </w:p>
    <w:p w14:paraId="5A4F47AE" w14:textId="77777777" w:rsidR="0030778B" w:rsidRDefault="0030778B" w:rsidP="0030778B">
      <w:pPr>
        <w:rPr>
          <w:rFonts w:ascii="Garamond" w:hAnsi="Garamond"/>
        </w:rPr>
      </w:pPr>
    </w:p>
    <w:p w14:paraId="1BA1F17C" w14:textId="77777777" w:rsidR="0030778B" w:rsidRPr="0030778B" w:rsidRDefault="0030778B" w:rsidP="0030778B">
      <w:pPr>
        <w:rPr>
          <w:rFonts w:ascii="Garamond" w:hAnsi="Garamond"/>
        </w:rPr>
      </w:pPr>
    </w:p>
    <w:sectPr w:rsidR="0030778B" w:rsidRPr="003077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3BB68" w14:textId="77777777" w:rsidR="00250E70" w:rsidRDefault="00250E70" w:rsidP="00C03EE0">
      <w:pPr>
        <w:spacing w:after="0" w:line="240" w:lineRule="auto"/>
      </w:pPr>
      <w:r>
        <w:separator/>
      </w:r>
    </w:p>
  </w:endnote>
  <w:endnote w:type="continuationSeparator" w:id="0">
    <w:p w14:paraId="2CD7724A" w14:textId="77777777" w:rsidR="00250E70" w:rsidRDefault="00250E70" w:rsidP="00C03E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AEE94" w14:textId="77777777" w:rsidR="00250E70" w:rsidRDefault="00250E70" w:rsidP="00C03EE0">
      <w:pPr>
        <w:spacing w:after="0" w:line="240" w:lineRule="auto"/>
      </w:pPr>
      <w:r>
        <w:separator/>
      </w:r>
    </w:p>
  </w:footnote>
  <w:footnote w:type="continuationSeparator" w:id="0">
    <w:p w14:paraId="382CBB64" w14:textId="77777777" w:rsidR="00250E70" w:rsidRDefault="00250E70" w:rsidP="00C03E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427B0"/>
    <w:multiLevelType w:val="hybridMultilevel"/>
    <w:tmpl w:val="831E8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29633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bcwtjQ0NbA0MDBU0lEKTi0uzszPAykwrAUAaZycNSwAAAA="/>
  </w:docVars>
  <w:rsids>
    <w:rsidRoot w:val="00C47F50"/>
    <w:rsid w:val="0009066E"/>
    <w:rsid w:val="000A0DFB"/>
    <w:rsid w:val="000D264E"/>
    <w:rsid w:val="00124633"/>
    <w:rsid w:val="00132A50"/>
    <w:rsid w:val="00160E61"/>
    <w:rsid w:val="0019703B"/>
    <w:rsid w:val="001A7915"/>
    <w:rsid w:val="001B5423"/>
    <w:rsid w:val="001E06F4"/>
    <w:rsid w:val="00250E70"/>
    <w:rsid w:val="0030778B"/>
    <w:rsid w:val="00374114"/>
    <w:rsid w:val="003A35C5"/>
    <w:rsid w:val="003C50F4"/>
    <w:rsid w:val="00464D3D"/>
    <w:rsid w:val="00472F89"/>
    <w:rsid w:val="004B1A2A"/>
    <w:rsid w:val="004B500C"/>
    <w:rsid w:val="004B6553"/>
    <w:rsid w:val="00564567"/>
    <w:rsid w:val="0058309F"/>
    <w:rsid w:val="005E161D"/>
    <w:rsid w:val="00600BF8"/>
    <w:rsid w:val="006557AD"/>
    <w:rsid w:val="00695E2E"/>
    <w:rsid w:val="006C4609"/>
    <w:rsid w:val="006C557F"/>
    <w:rsid w:val="007902CB"/>
    <w:rsid w:val="007D7DF1"/>
    <w:rsid w:val="0082243F"/>
    <w:rsid w:val="00833757"/>
    <w:rsid w:val="00860788"/>
    <w:rsid w:val="008B286C"/>
    <w:rsid w:val="008F1216"/>
    <w:rsid w:val="00912BC1"/>
    <w:rsid w:val="00914177"/>
    <w:rsid w:val="00957539"/>
    <w:rsid w:val="00991054"/>
    <w:rsid w:val="009D041B"/>
    <w:rsid w:val="00A32113"/>
    <w:rsid w:val="00A64ACA"/>
    <w:rsid w:val="00AB6FC4"/>
    <w:rsid w:val="00B13999"/>
    <w:rsid w:val="00B219BB"/>
    <w:rsid w:val="00B27DB7"/>
    <w:rsid w:val="00B9668A"/>
    <w:rsid w:val="00C03EE0"/>
    <w:rsid w:val="00C117E6"/>
    <w:rsid w:val="00C47F50"/>
    <w:rsid w:val="00CB11E4"/>
    <w:rsid w:val="00CB66AB"/>
    <w:rsid w:val="00D431E7"/>
    <w:rsid w:val="00D9690A"/>
    <w:rsid w:val="00DF0B55"/>
    <w:rsid w:val="00E4651D"/>
    <w:rsid w:val="00E50AFD"/>
    <w:rsid w:val="00EA03EC"/>
    <w:rsid w:val="00F36BC1"/>
    <w:rsid w:val="00F37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10187F"/>
  <w15:chartTrackingRefBased/>
  <w15:docId w15:val="{0C40C734-533D-4ECB-A4D2-8487D9342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3EE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EE0"/>
  </w:style>
  <w:style w:type="paragraph" w:styleId="Footer">
    <w:name w:val="footer"/>
    <w:basedOn w:val="Normal"/>
    <w:link w:val="FooterChar"/>
    <w:uiPriority w:val="99"/>
    <w:unhideWhenUsed/>
    <w:rsid w:val="00C03EE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EE0"/>
  </w:style>
  <w:style w:type="paragraph" w:styleId="ListParagraph">
    <w:name w:val="List Paragraph"/>
    <w:basedOn w:val="Normal"/>
    <w:uiPriority w:val="34"/>
    <w:qFormat/>
    <w:rsid w:val="00C03E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853</Words>
  <Characters>4291</Characters>
  <Application>Microsoft Office Word</Application>
  <DocSecurity>0</DocSecurity>
  <Lines>91</Lines>
  <Paragraphs>53</Paragraphs>
  <ScaleCrop>false</ScaleCrop>
  <Company/>
  <LinksUpToDate>false</LinksUpToDate>
  <CharactersWithSpaces>5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Yexiang</dc:creator>
  <cp:keywords/>
  <dc:description/>
  <cp:lastModifiedBy>Xue, Yexiang</cp:lastModifiedBy>
  <cp:revision>57</cp:revision>
  <dcterms:created xsi:type="dcterms:W3CDTF">2023-05-10T02:03:00Z</dcterms:created>
  <dcterms:modified xsi:type="dcterms:W3CDTF">2023-05-10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033287a96045980940ac900156293a5b54faa10c48a75c8821dfc45b1de527</vt:lpwstr>
  </property>
  <property fmtid="{D5CDD505-2E9C-101B-9397-08002B2CF9AE}" pid="3" name="MSIP_Label_4044bd30-2ed7-4c9d-9d12-46200872a97b_Enabled">
    <vt:lpwstr>true</vt:lpwstr>
  </property>
  <property fmtid="{D5CDD505-2E9C-101B-9397-08002B2CF9AE}" pid="4" name="MSIP_Label_4044bd30-2ed7-4c9d-9d12-46200872a97b_SetDate">
    <vt:lpwstr>2023-05-10T20:20:16Z</vt:lpwstr>
  </property>
  <property fmtid="{D5CDD505-2E9C-101B-9397-08002B2CF9AE}" pid="5" name="MSIP_Label_4044bd30-2ed7-4c9d-9d12-46200872a97b_Method">
    <vt:lpwstr>Standard</vt:lpwstr>
  </property>
  <property fmtid="{D5CDD505-2E9C-101B-9397-08002B2CF9AE}" pid="6" name="MSIP_Label_4044bd30-2ed7-4c9d-9d12-46200872a97b_Name">
    <vt:lpwstr>defa4170-0d19-0005-0004-bc88714345d2</vt:lpwstr>
  </property>
  <property fmtid="{D5CDD505-2E9C-101B-9397-08002B2CF9AE}" pid="7" name="MSIP_Label_4044bd30-2ed7-4c9d-9d12-46200872a97b_SiteId">
    <vt:lpwstr>4130bd39-7c53-419c-b1e5-8758d6d63f21</vt:lpwstr>
  </property>
  <property fmtid="{D5CDD505-2E9C-101B-9397-08002B2CF9AE}" pid="8" name="MSIP_Label_4044bd30-2ed7-4c9d-9d12-46200872a97b_ActionId">
    <vt:lpwstr>c68d7ae4-6d73-4b26-b794-0228215a6b69</vt:lpwstr>
  </property>
  <property fmtid="{D5CDD505-2E9C-101B-9397-08002B2CF9AE}" pid="9" name="MSIP_Label_4044bd30-2ed7-4c9d-9d12-46200872a97b_ContentBits">
    <vt:lpwstr>0</vt:lpwstr>
  </property>
</Properties>
</file>